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Brisbane,</w:t>
      </w:r>
      <w:r>
        <w:t xml:space="preserve"> </w:t>
      </w:r>
      <w:r>
        <w:t xml:space="preserve">Australia</w:t>
      </w:r>
    </w:p>
    <w:bookmarkStart w:id="20" w:name="Xe3295cdf67850368e35744b603ab4d32108e160"/>
    <w:p>
      <w:pPr>
        <w:pStyle w:val="Heading1"/>
      </w:pPr>
      <w:r>
        <w:t xml:space="preserve">Scholarship Application Letter: Pursuing Excellence in Journalism at Brisbane, Australia</w:t>
      </w:r>
    </w:p>
    <w:p>
      <w:pPr>
        <w:pStyle w:val="FirstParagraph"/>
      </w:pPr>
      <w:r>
        <w:t xml:space="preserve">Dear Esteemed Scholarship Committee,</w:t>
      </w:r>
    </w:p>
    <w:p>
      <w:pPr>
        <w:pStyle w:val="BodyText"/>
      </w:pPr>
      <w:r>
        <w:t xml:space="preserve">It is with profound enthusiasm and a deep sense of purpose that I submit my application for the prestigious [Name of Scholarship] to pursue advanced studies in journalism at a leading institution in Brisbane, Australia. As an aspiring journalist committed to ethical storytelling and impactful communication, I have meticulously researched programs across Australia and am unequivocally drawn to the unparalleled academic environment, cultural dynamism, and urgent media landscape of Brisbane. This Scholarship Application Letter serves not merely as a formality but as a testament to my unwavering dedication to journalism in the unique context of Australia Brisbane – a city poised at the confluence of natural beauty, multicultural energy, and critical social discourse.</w:t>
      </w:r>
    </w:p>
    <w:p>
      <w:pPr>
        <w:pStyle w:val="BodyText"/>
      </w:pPr>
      <w:r>
        <w:t xml:space="preserve">My journey toward becoming a journalist began amidst the vibrant community storytelling traditions of my hometown in Southeast Asia. Witnessing how local media shaped public understanding during pivotal moments – from environmental crises to social movements – ignited my passion for journalism as a catalyst for informed citizenship. This drive intensified during my undergraduate studies in Media Studies at [Your University], where I immersed myself in rigorous coursework on investigative reporting, digital storytelling, and media ethics. My internship with [Local News Outlet] provided hands-on experience covering urban development challenges and community resilience initiatives, teaching me the profound responsibility journalists hold in amplifying diverse voices. However, I recognized that to contribute meaningfully to Australia's evolving media ecosystem – particularly within the rapidly changing social fabric of Brisbane – I require advanced training grounded in Australian contexts, ethical frameworks specific to our democratic landscape, and access to cutting-edge resources only available through elite programs like those offered in Queensland.</w:t>
      </w:r>
    </w:p>
    <w:p>
      <w:pPr>
        <w:pStyle w:val="BodyText"/>
      </w:pPr>
      <w:r>
        <w:t xml:space="preserve">Brisbane represents the ideal crucible for this next phase of my development. As Australia's third-largest city and a hub of cultural innovation within the South Pacific region, Brisbane faces complex contemporary challenges: balancing rapid urbanization with environmental sustainability (evident in ongoing discussions around the Brisbane River catchment), navigating the rich tapestry of its Indigenous and multicultural communities, and fostering economic growth while ensuring social equity. These are precisely the narratives that demand nuanced, skilled journalism – stories that require deep local understanding combined with global perspectives. I am particularly drawn to programs like QUT’s Bachelor of Journalism (Advanced) or the University of Queensland’s Master of Journalism Studies for their emphasis on digital innovation, community-centered reporting, and strong industry connections within Brisbane. The opportunity to learn from renowned academics such as Dr. [Name] at QUT, who specializes in regional Australian media development, and to engage with the dynamic newsrooms of outlets like</w:t>
      </w:r>
      <w:r>
        <w:t xml:space="preserve"> </w:t>
      </w:r>
      <w:r>
        <w:rPr>
          <w:iCs/>
          <w:i/>
        </w:rPr>
        <w:t xml:space="preserve">The Brisbane Times</w:t>
      </w:r>
      <w:r>
        <w:t xml:space="preserve"> </w:t>
      </w:r>
      <w:r>
        <w:t xml:space="preserve">or</w:t>
      </w:r>
      <w:r>
        <w:t xml:space="preserve"> </w:t>
      </w:r>
      <w:r>
        <w:rPr>
          <w:iCs/>
          <w:i/>
        </w:rPr>
        <w:t xml:space="preserve">ABC Queensland</w:t>
      </w:r>
      <w:r>
        <w:t xml:space="preserve">, is an academic and professional imperative for my growth as a journalist.</w:t>
      </w:r>
    </w:p>
    <w:p>
      <w:pPr>
        <w:pStyle w:val="BodyText"/>
      </w:pPr>
      <w:r>
        <w:t xml:space="preserve">My commitment to this path is underscored by specific plans that directly align with Brisbane’s media needs. I intend to focus my research on "Indigenous Media Representation in Urban Queensland" – a critical gap given the significant Indigenous population in Brisbane and the ongoing national conversation around reconciliation. I aim to produce a series of multimedia pieces exploring how digital platforms can foster authentic storytelling from First Nations communities within the city, contributing to initiatives like the newly established Queensland Aboriginal Cultural Centre. Furthermore, I am keen to contribute to solutions for misinformation in regional Australia through collaborative projects with local fact-checking organizations based in Brisbane. This scholarship is not merely a financial necessity; it is the essential enabler that will allow me to fully immerse myself in this transformative learning environment without the overwhelming burden of debt, ensuring I can dedicate my energy entirely to mastering the craft and engaging meaningfully with the community.</w:t>
      </w:r>
    </w:p>
    <w:p>
      <w:pPr>
        <w:pStyle w:val="BodyText"/>
      </w:pPr>
      <w:r>
        <w:t xml:space="preserve">The financial realities of pursuing postgraduate journalism studies in Australia are significant. Tuition fees, accommodation in Brisbane’s competitive housing market, and essential resources for fieldwork (including travel across Queensland for research) represent a substantial barrier. This Scholarship Application Letter is therefore a direct appeal to support my academic excellence and ensure that financial constraints do not impede the development of a journalist who will contribute positively to Australia Brisbane’s media landscape. I am deeply committed to repaying this investment through active participation in campus journalism, mentoring future students, and ultimately securing roles within Queensland-based news organizations or contributing to national platforms with a distinctly Brisbane perspective. My goal is not just personal achievement but to strengthen the very foundation of informed public discourse that Brisbane – and Australia as a whole – so desperately needs.</w:t>
      </w:r>
    </w:p>
    <w:p>
      <w:pPr>
        <w:pStyle w:val="BodyText"/>
      </w:pPr>
      <w:r>
        <w:t xml:space="preserve">My application reflects more than academic potential; it embodies a commitment forged through experience and fueled by genuine purpose. I have already engaged with current journalism students at [Brisbane University], attended virtual open days focusing on media ethics in Australian contexts, and begun networking within Brisbane’s journalistic community, including attending the annual Queensland Media Awards reception via online streaming. These steps affirm my resolve to become not just a journalist, but a journalist who understands and serves the specific needs of Australia Brisbane with integrity and insight.</w:t>
      </w:r>
    </w:p>
    <w:p>
      <w:pPr>
        <w:pStyle w:val="BodyText"/>
      </w:pPr>
      <w:r>
        <w:t xml:space="preserve">Choosing journalism is choosing to be an active participant in democracy – to ask difficult questions, amplify marginalized voices, and document the evolving story of our society. Brisbane offers a unique stage for this vital work. This scholarship represents the crucial support I need to join that narrative as a dedicated, skilled professional. I am eager for the opportunity to contribute my energy, perspective, and commitment to learning within Brisbane’s exceptional academic community and ultimately become a journalist who enriches Australia’s media landscape from within its heartland. Thank you for considering my Scholarship Application Letter and for your investment in nurturing the next generation of journalists ready to serve Australia Brisbane with excellence.</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Brisbane, Australia</dc:title>
  <dc:creator/>
  <dc:language>en</dc:language>
  <cp:keywords/>
  <dcterms:created xsi:type="dcterms:W3CDTF">2026-07-21T05:01:05Z</dcterms:created>
  <dcterms:modified xsi:type="dcterms:W3CDTF">2026-07-21T05:01:05Z</dcterms:modified>
</cp:coreProperties>
</file>

<file path=docProps/custom.xml><?xml version="1.0" encoding="utf-8"?>
<Properties xmlns="http://schemas.openxmlformats.org/officeDocument/2006/custom-properties" xmlns:vt="http://schemas.openxmlformats.org/officeDocument/2006/docPropsVTypes"/>
</file>